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imor-Lest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imor-Leste received a score of 62.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imor-Leste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imor-Leste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imor-Leste received a score of 6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imor-Leste received a score of 4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imor-Leste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imor-Leste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imor-Lest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imor-Lest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imor-Lest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imor-Lest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imor-Lest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imor-Lest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imor-Lest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imor-Leste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imor-Lest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imor-Lest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imor-Leste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 2007,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3, 2016,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289AAC-73BE-4956-92C3-8CE67B2D54E5}"/>
</file>

<file path=customXml/itemProps2.xml><?xml version="1.0" encoding="utf-8"?>
<ds:datastoreItem xmlns:ds="http://schemas.openxmlformats.org/officeDocument/2006/customXml" ds:itemID="{64728775-7ECA-4C93-ADE7-9C8DF30A1B61}"/>
</file>

<file path=customXml/itemProps3.xml><?xml version="1.0" encoding="utf-8"?>
<ds:datastoreItem xmlns:ds="http://schemas.openxmlformats.org/officeDocument/2006/customXml" ds:itemID="{EC485B00-BA8D-4DA8-A2FE-71AD256123C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38:03Z</dcterms:created>
  <dcterms:modified xsi:type="dcterms:W3CDTF">2024-11-01T16: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imor-Lest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